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BAE5" w14:textId="127FAAAF" w:rsidR="00BB3A17" w:rsidRDefault="0041381E">
      <w:r>
        <w:rPr>
          <w:b/>
        </w:rPr>
        <w:t>Date</w:t>
      </w:r>
      <w:r>
        <w:t xml:space="preserve">: </w:t>
      </w:r>
      <w:r w:rsidR="00164CC5">
        <w:t>18</w:t>
      </w:r>
      <w:r>
        <w:t>-0</w:t>
      </w:r>
      <w:r w:rsidR="003377D0">
        <w:t>3</w:t>
      </w:r>
      <w:r>
        <w:t>-2021</w:t>
      </w:r>
    </w:p>
    <w:p w14:paraId="2CF8C739" w14:textId="000FA73B" w:rsidR="00BB3A17" w:rsidRDefault="0041381E">
      <w:r>
        <w:rPr>
          <w:b/>
        </w:rPr>
        <w:t>Time</w:t>
      </w:r>
      <w:r>
        <w:t xml:space="preserve">: </w:t>
      </w:r>
      <w:r w:rsidR="005E1F88">
        <w:t>8a</w:t>
      </w:r>
      <w:r>
        <w:t xml:space="preserve">m- </w:t>
      </w:r>
      <w:r w:rsidR="005E1F88">
        <w:t>5</w:t>
      </w:r>
      <w:r>
        <w:t>pm</w:t>
      </w:r>
    </w:p>
    <w:p w14:paraId="5EFF9BFD" w14:textId="609F2FC0" w:rsidR="00BB3A17" w:rsidRDefault="0041381E">
      <w:r>
        <w:rPr>
          <w:b/>
        </w:rPr>
        <w:t>Venue</w:t>
      </w:r>
      <w:r>
        <w:t>: S</w:t>
      </w:r>
      <w:r w:rsidR="005E1F88">
        <w:t>CIS</w:t>
      </w:r>
      <w:r>
        <w:t xml:space="preserve"> SR </w:t>
      </w:r>
      <w:r w:rsidR="005E1F88">
        <w:t>2.</w:t>
      </w:r>
      <w:r w:rsidR="008A1AD2">
        <w:t>6</w:t>
      </w:r>
    </w:p>
    <w:p w14:paraId="0F10214A" w14:textId="7A15E997" w:rsidR="00BB3A17" w:rsidRDefault="0041381E">
      <w:r>
        <w:rPr>
          <w:b/>
        </w:rPr>
        <w:t>Meeting Number:</w:t>
      </w:r>
      <w:r>
        <w:t xml:space="preserve"> </w:t>
      </w:r>
      <w:r w:rsidR="0027298B">
        <w:t>10</w:t>
      </w:r>
    </w:p>
    <w:p w14:paraId="78D9C854" w14:textId="77777777" w:rsidR="00BB3A17" w:rsidRDefault="00BB3A17"/>
    <w:p w14:paraId="55E74469" w14:textId="6E49D425" w:rsidR="00BB3A17" w:rsidRDefault="0041381E">
      <w:r>
        <w:rPr>
          <w:b/>
        </w:rPr>
        <w:t>Attendees</w:t>
      </w:r>
      <w:r>
        <w:t>: Wilson Chua, Jaslyn Toh, Susanto, Sim Theen Cheng, Ernest Khoo, Tan Chin Hoong</w:t>
      </w:r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174CAB56" w:rsidR="00BB3A17" w:rsidRDefault="0041381E">
      <w:r>
        <w:rPr>
          <w:b/>
        </w:rPr>
        <w:t>Agenda</w:t>
      </w:r>
      <w:r>
        <w:t xml:space="preserve">: </w:t>
      </w:r>
      <w:r w:rsidR="00C95E1A">
        <w:t xml:space="preserve">Work on feedback given (PED) and conduct random sampling </w:t>
      </w:r>
      <w:r w:rsidR="00D70ACA">
        <w:t>on selected model</w:t>
      </w:r>
      <w:r w:rsidR="00C95E1A">
        <w:tab/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574A023A" w:rsidR="00BB3A17" w:rsidRDefault="00D70AC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un the random sampling on AWS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20174784" w:rsidR="00BB3A17" w:rsidRDefault="00D70AC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Wilson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6903A2B6" w:rsidR="00BB3A17" w:rsidRDefault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  <w:r w:rsidR="00D70ACA">
              <w:t>5</w:t>
            </w:r>
            <w:r w:rsidR="00C1713D">
              <w:t xml:space="preserve"> </w:t>
            </w:r>
            <w:r w:rsidR="00E80736">
              <w:t>March</w:t>
            </w:r>
            <w:r w:rsidR="0041381E">
              <w:t xml:space="preserve"> 2021</w:t>
            </w:r>
          </w:p>
        </w:tc>
      </w:tr>
      <w:tr w:rsidR="005E1F88" w14:paraId="77927DBA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AF263" w14:textId="49EE4CBE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1A019" w14:textId="5CB6D345" w:rsidR="005E1F88" w:rsidRDefault="00D70ACA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odel evaluation</w:t>
            </w:r>
            <w:r w:rsidR="005D439B">
              <w:rPr>
                <w:color w:val="000000"/>
                <w:sz w:val="20"/>
                <w:szCs w:val="20"/>
              </w:rPr>
              <w:t xml:space="preserve"> with LIME and SHAP – research more and apply to our model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7BAA4" w14:textId="179B5CF8" w:rsidR="005E1F88" w:rsidRDefault="00D70ACA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Susanto, Jaslyn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0246F" w14:textId="1732D5C5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  <w:r w:rsidR="00D70ACA">
              <w:t>5</w:t>
            </w:r>
            <w:r>
              <w:t xml:space="preserve"> </w:t>
            </w:r>
            <w:r w:rsidR="00E80736">
              <w:t xml:space="preserve">March </w:t>
            </w:r>
            <w:r>
              <w:t>2021</w:t>
            </w:r>
          </w:p>
        </w:tc>
      </w:tr>
      <w:tr w:rsidR="005E1F88" w14:paraId="1099B094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6D0A9" w14:textId="7317CB8B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CFB272" w14:textId="56782475" w:rsidR="005E1F88" w:rsidRDefault="00D70ACA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eature selection</w:t>
            </w:r>
            <w:r w:rsidR="005D439B">
              <w:rPr>
                <w:color w:val="000000"/>
                <w:sz w:val="20"/>
                <w:szCs w:val="20"/>
              </w:rPr>
              <w:t xml:space="preserve"> to find importance of features to improve our odel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FD8B17" w14:textId="776F549E" w:rsidR="005E1F88" w:rsidRDefault="00D70ACA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Tan Chin Hoong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DDCBA" w14:textId="1E654A23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  <w:r w:rsidR="003920F9">
              <w:t xml:space="preserve">5 </w:t>
            </w:r>
            <w:r w:rsidR="00E80736">
              <w:t>March</w:t>
            </w:r>
            <w:r>
              <w:t xml:space="preserve"> 2021</w:t>
            </w:r>
          </w:p>
        </w:tc>
      </w:tr>
      <w:tr w:rsidR="005E1F88" w14:paraId="6E622072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EBC87A" w14:textId="45839AF1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6B04F" w14:textId="599BE7E9" w:rsidR="005E1F88" w:rsidRDefault="003920F9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Work on PED feedback and start with the PED User interface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6A530" w14:textId="28B99E21" w:rsidR="005E1F88" w:rsidRDefault="003920F9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Theen, Ernest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BD7C9" w14:textId="5A390922" w:rsidR="005E1F88" w:rsidRDefault="005E1F88" w:rsidP="005E1F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  <w:r w:rsidR="003920F9">
              <w:t>5</w:t>
            </w:r>
            <w:r>
              <w:t xml:space="preserve"> </w:t>
            </w:r>
            <w:r w:rsidR="00E80736">
              <w:t>March</w:t>
            </w:r>
            <w:r>
              <w:t xml:space="preserve"> 2021</w:t>
            </w:r>
          </w:p>
        </w:tc>
      </w:tr>
    </w:tbl>
    <w:p w14:paraId="22BD34D8" w14:textId="77777777" w:rsidR="00BB3A17" w:rsidRDefault="00BB3A17">
      <w:pPr>
        <w:jc w:val="center"/>
      </w:pPr>
    </w:p>
    <w:p w14:paraId="225DBD3A" w14:textId="664DF21B" w:rsidR="00C1713D" w:rsidRDefault="0041381E">
      <w:pPr>
        <w:rPr>
          <w:b/>
        </w:rPr>
      </w:pPr>
      <w:r>
        <w:rPr>
          <w:b/>
        </w:rPr>
        <w:t>Overall Discussion Points:</w:t>
      </w:r>
    </w:p>
    <w:p w14:paraId="2C860F18" w14:textId="1906D94D" w:rsidR="00C1713D" w:rsidRDefault="003920F9" w:rsidP="00B017A9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 xml:space="preserve">Random sampling </w:t>
      </w:r>
      <w:r w:rsidR="00B017A9">
        <w:rPr>
          <w:bCs/>
        </w:rPr>
        <w:t xml:space="preserve">and </w:t>
      </w:r>
      <w:r>
        <w:rPr>
          <w:bCs/>
        </w:rPr>
        <w:t>explanation models</w:t>
      </w:r>
    </w:p>
    <w:p w14:paraId="0E3F42B0" w14:textId="2233E410" w:rsidR="00B017A9" w:rsidRPr="00B017A9" w:rsidRDefault="003920F9" w:rsidP="00B017A9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Creating</w:t>
      </w:r>
      <w:r w:rsidR="00B017A9">
        <w:rPr>
          <w:bCs/>
        </w:rPr>
        <w:t xml:space="preserve"> of user interface</w:t>
      </w:r>
    </w:p>
    <w:p w14:paraId="51599AEB" w14:textId="738928FA" w:rsidR="00BB3A17" w:rsidRPr="00940E9A" w:rsidRDefault="00BB3A17" w:rsidP="00130509">
      <w:pPr>
        <w:pStyle w:val="ListParagraph"/>
        <w:rPr>
          <w:b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6CD41EDD" w14:textId="2BA8D817" w:rsidR="00B017A9" w:rsidRDefault="00B017A9" w:rsidP="00B017A9">
      <w:pPr>
        <w:pStyle w:val="ListParagraph"/>
        <w:numPr>
          <w:ilvl w:val="0"/>
          <w:numId w:val="4"/>
        </w:numPr>
      </w:pPr>
      <w:r>
        <w:t>Nil</w:t>
      </w:r>
    </w:p>
    <w:p w14:paraId="0776BB48" w14:textId="77777777" w:rsidR="00B017A9" w:rsidRDefault="00B017A9" w:rsidP="00B017A9">
      <w:pPr>
        <w:pStyle w:val="ListParagraph"/>
      </w:pPr>
    </w:p>
    <w:p w14:paraId="1BE0E5CC" w14:textId="50058D34" w:rsidR="00BB3A17" w:rsidRDefault="0041381E">
      <w:r>
        <w:rPr>
          <w:b/>
        </w:rPr>
        <w:t>Prepared by:</w:t>
      </w:r>
      <w:r>
        <w:t xml:space="preserve"> </w:t>
      </w:r>
      <w:r w:rsidR="003920F9">
        <w:t>Jaslyn Toh</w:t>
      </w:r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2CA"/>
    <w:multiLevelType w:val="hybridMultilevel"/>
    <w:tmpl w:val="E2E654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130509"/>
    <w:rsid w:val="0014076A"/>
    <w:rsid w:val="00164CC5"/>
    <w:rsid w:val="0027298B"/>
    <w:rsid w:val="003377D0"/>
    <w:rsid w:val="003920F9"/>
    <w:rsid w:val="0041381E"/>
    <w:rsid w:val="005D439B"/>
    <w:rsid w:val="005E1F88"/>
    <w:rsid w:val="008A1AD2"/>
    <w:rsid w:val="00940E9A"/>
    <w:rsid w:val="00A36410"/>
    <w:rsid w:val="00B017A9"/>
    <w:rsid w:val="00BB3A17"/>
    <w:rsid w:val="00C0436C"/>
    <w:rsid w:val="00C1713D"/>
    <w:rsid w:val="00C95E1A"/>
    <w:rsid w:val="00D70ACA"/>
    <w:rsid w:val="00DB6F9B"/>
    <w:rsid w:val="00E80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slyn TOH Lixuan</cp:lastModifiedBy>
  <cp:revision>19</cp:revision>
  <dcterms:created xsi:type="dcterms:W3CDTF">2019-09-14T05:43:00Z</dcterms:created>
  <dcterms:modified xsi:type="dcterms:W3CDTF">2021-04-26T12:59:00Z</dcterms:modified>
</cp:coreProperties>
</file>